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6BC942" w14:textId="1CD73C86" w:rsidR="009F5F34" w:rsidRDefault="00E80238" w:rsidP="009F5F34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23C1D688">
                <wp:simplePos x="0" y="0"/>
                <wp:positionH relativeFrom="margin">
                  <wp:posOffset>-102235</wp:posOffset>
                </wp:positionH>
                <wp:positionV relativeFrom="paragraph">
                  <wp:posOffset>77470</wp:posOffset>
                </wp:positionV>
                <wp:extent cx="7308215" cy="1422400"/>
                <wp:effectExtent l="76200" t="76200" r="102235" b="101600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308215" cy="14224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1297BED8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noProof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1504A6F9" w14:textId="6634BDE9" w:rsidR="002F5B07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272</w:t>
                            </w:r>
                            <w:r w:rsidR="0053101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Mobile Application </w:t>
                            </w:r>
                          </w:p>
                          <w:p w14:paraId="37FD3569" w14:textId="3AB2E002" w:rsidR="00E80238" w:rsidRPr="00BB233D" w:rsidRDefault="0053101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(Lab </w:t>
                            </w:r>
                            <w:r w:rsidR="00486547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0</w:t>
                            </w:r>
                            <w:r w:rsidR="00DD508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9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45690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–</w:t>
                            </w:r>
                            <w:r w:rsidR="00573E1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</w:t>
                            </w:r>
                            <w:r w:rsidR="00DD508C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Le Adagio</w:t>
                            </w:r>
                            <w:r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8.05pt;margin-top:6.1pt;width:575.45pt;height:112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1297BED8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noProof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1504A6F9" w14:textId="6634BDE9" w:rsidR="002F5B07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272</w:t>
                      </w:r>
                      <w:r w:rsidR="0053101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Mobile Application </w:t>
                      </w:r>
                    </w:p>
                    <w:p w14:paraId="37FD3569" w14:textId="3AB2E002" w:rsidR="00E80238" w:rsidRPr="00BB233D" w:rsidRDefault="0053101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(Lab </w:t>
                      </w:r>
                      <w:r w:rsidR="00486547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0</w:t>
                      </w:r>
                      <w:r w:rsidR="00DD508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9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45690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–</w:t>
                      </w:r>
                      <w:r w:rsidR="00573E1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</w:t>
                      </w:r>
                      <w:r w:rsidR="00DD508C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Le Adagio</w:t>
                      </w:r>
                      <w:r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86547">
        <w:rPr>
          <w:b/>
          <w:bCs/>
          <w:color w:val="0070C0"/>
          <w:sz w:val="40"/>
          <w:szCs w:val="40"/>
        </w:rPr>
        <w:t>Output:</w:t>
      </w:r>
      <w:r w:rsidR="002F5B07" w:rsidRPr="002F5B07">
        <w:rPr>
          <w:b/>
          <w:bCs/>
          <w:noProof/>
          <w:sz w:val="32"/>
          <w:szCs w:val="32"/>
        </w:rPr>
        <w:t xml:space="preserve"> </w:t>
      </w:r>
      <w:bookmarkStart w:id="0" w:name="_Hlk64150174"/>
      <w:bookmarkEnd w:id="0"/>
    </w:p>
    <w:p w14:paraId="4FCA0EA6" w14:textId="69ADEC85" w:rsidR="00486547" w:rsidRDefault="008261A0" w:rsidP="00951386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1312" behindDoc="0" locked="0" layoutInCell="1" allowOverlap="1" wp14:anchorId="30D98BD3" wp14:editId="022CD7B6">
            <wp:simplePos x="0" y="0"/>
            <wp:positionH relativeFrom="margin">
              <wp:posOffset>3774440</wp:posOffset>
            </wp:positionH>
            <wp:positionV relativeFrom="paragraph">
              <wp:posOffset>326390</wp:posOffset>
            </wp:positionV>
            <wp:extent cx="3405402" cy="6763385"/>
            <wp:effectExtent l="19050" t="19050" r="24130" b="18415"/>
            <wp:wrapNone/>
            <wp:docPr id="5" name="Picture 5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, box and whisker chart&#10;&#10;Description automatically generated"/>
                    <pic:cNvPicPr/>
                  </pic:nvPicPr>
                  <pic:blipFill rotWithShape="1"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916"/>
                    <a:stretch/>
                  </pic:blipFill>
                  <pic:spPr bwMode="auto">
                    <a:xfrm>
                      <a:off x="0" y="0"/>
                      <a:ext cx="3405402" cy="6763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0288" behindDoc="0" locked="0" layoutInCell="1" allowOverlap="1" wp14:anchorId="59CDE203" wp14:editId="063D2C11">
            <wp:simplePos x="0" y="0"/>
            <wp:positionH relativeFrom="margin">
              <wp:align>left</wp:align>
            </wp:positionH>
            <wp:positionV relativeFrom="paragraph">
              <wp:posOffset>344805</wp:posOffset>
            </wp:positionV>
            <wp:extent cx="3384550" cy="6731689"/>
            <wp:effectExtent l="19050" t="19050" r="25400" b="12065"/>
            <wp:wrapNone/>
            <wp:docPr id="1" name="Picture 1" descr="Text, whiteboard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, whiteboard&#10;&#10;Description automatically generated with medium confidence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780"/>
                    <a:stretch/>
                  </pic:blipFill>
                  <pic:spPr bwMode="auto">
                    <a:xfrm>
                      <a:off x="0" y="0"/>
                      <a:ext cx="3389887" cy="674230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51386" w:rsidRPr="00951386">
        <w:rPr>
          <w:color w:val="000000" w:themeColor="text1"/>
          <w:sz w:val="36"/>
          <w:szCs w:val="36"/>
        </w:rPr>
        <w:t>1.</w:t>
      </w:r>
      <w:r w:rsidR="001D2367">
        <w:rPr>
          <w:color w:val="000000" w:themeColor="text1"/>
          <w:sz w:val="36"/>
          <w:szCs w:val="36"/>
        </w:rPr>
        <w:t>Splash Screen</w:t>
      </w:r>
      <w:r w:rsidR="00486547" w:rsidRPr="00951386">
        <w:rPr>
          <w:color w:val="000000" w:themeColor="text1"/>
          <w:sz w:val="36"/>
          <w:szCs w:val="36"/>
        </w:rPr>
        <w:tab/>
      </w:r>
      <w:r w:rsidR="00486547" w:rsidRPr="00951386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r w:rsidR="00E030E7">
        <w:rPr>
          <w:color w:val="000000" w:themeColor="text1"/>
          <w:sz w:val="36"/>
          <w:szCs w:val="36"/>
        </w:rPr>
        <w:tab/>
      </w:r>
      <w:proofErr w:type="gramStart"/>
      <w:r w:rsidR="00E030E7">
        <w:rPr>
          <w:color w:val="000000" w:themeColor="text1"/>
          <w:sz w:val="36"/>
          <w:szCs w:val="36"/>
        </w:rPr>
        <w:tab/>
        <w:t xml:space="preserve"> </w:t>
      </w:r>
      <w:r w:rsidR="006F1E84">
        <w:rPr>
          <w:color w:val="000000" w:themeColor="text1"/>
          <w:sz w:val="36"/>
          <w:szCs w:val="36"/>
        </w:rPr>
        <w:t xml:space="preserve"> </w:t>
      </w:r>
      <w:r w:rsidR="00486547" w:rsidRPr="00951386">
        <w:rPr>
          <w:color w:val="000000" w:themeColor="text1"/>
          <w:sz w:val="36"/>
          <w:szCs w:val="36"/>
        </w:rPr>
        <w:t>2</w:t>
      </w:r>
      <w:proofErr w:type="gramEnd"/>
      <w:r w:rsidR="00486547" w:rsidRPr="00951386">
        <w:rPr>
          <w:color w:val="000000" w:themeColor="text1"/>
          <w:sz w:val="36"/>
          <w:szCs w:val="36"/>
        </w:rPr>
        <w:t xml:space="preserve">. </w:t>
      </w:r>
      <w:r>
        <w:rPr>
          <w:color w:val="000000" w:themeColor="text1"/>
          <w:sz w:val="36"/>
          <w:szCs w:val="36"/>
        </w:rPr>
        <w:t>Splash Screen 2</w:t>
      </w:r>
    </w:p>
    <w:p w14:paraId="5787044F" w14:textId="2A112411" w:rsidR="008261A0" w:rsidRDefault="008261A0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32140332" w14:textId="12DF5900" w:rsidR="008261A0" w:rsidRDefault="008261A0" w:rsidP="00951386">
      <w:pPr>
        <w:rPr>
          <w:noProof/>
          <w:color w:val="000000" w:themeColor="text1"/>
          <w:sz w:val="36"/>
          <w:szCs w:val="36"/>
        </w:rPr>
      </w:pPr>
    </w:p>
    <w:p w14:paraId="6F454D67" w14:textId="05E567E1" w:rsidR="008261A0" w:rsidRDefault="008261A0" w:rsidP="00951386">
      <w:pPr>
        <w:rPr>
          <w:color w:val="000000" w:themeColor="text1"/>
          <w:sz w:val="36"/>
          <w:szCs w:val="36"/>
        </w:rPr>
      </w:pPr>
    </w:p>
    <w:p w14:paraId="2C80A19D" w14:textId="4530515B" w:rsidR="00C379DB" w:rsidRDefault="00C379DB" w:rsidP="00951386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                                                                       </w:t>
      </w:r>
    </w:p>
    <w:p w14:paraId="5C717CCD" w14:textId="60CE4C5E" w:rsidR="006F1E84" w:rsidRPr="00951386" w:rsidRDefault="006F1E84" w:rsidP="00951386">
      <w:pPr>
        <w:rPr>
          <w:color w:val="000000" w:themeColor="text1"/>
          <w:sz w:val="36"/>
          <w:szCs w:val="36"/>
        </w:rPr>
      </w:pPr>
    </w:p>
    <w:p w14:paraId="1B09005E" w14:textId="68C9EE86" w:rsidR="00486547" w:rsidRPr="00486547" w:rsidRDefault="00486547" w:rsidP="00226387">
      <w:pPr>
        <w:ind w:right="708"/>
        <w:rPr>
          <w:color w:val="000000" w:themeColor="text1"/>
          <w:sz w:val="40"/>
          <w:szCs w:val="40"/>
        </w:rPr>
      </w:pPr>
    </w:p>
    <w:p w14:paraId="07182119" w14:textId="7385D718" w:rsidR="009F5F34" w:rsidRDefault="009F5F34"/>
    <w:p w14:paraId="4B90B6CA" w14:textId="09C12DF1" w:rsidR="00486547" w:rsidRDefault="00486547"/>
    <w:p w14:paraId="530C1FC3" w14:textId="132B51EF" w:rsidR="00486547" w:rsidRDefault="00486547"/>
    <w:p w14:paraId="7FF30C58" w14:textId="2A2D99F6" w:rsidR="00486547" w:rsidRDefault="00486547"/>
    <w:p w14:paraId="32782DF0" w14:textId="4787132C" w:rsidR="00486547" w:rsidRDefault="00486547"/>
    <w:p w14:paraId="23F767A9" w14:textId="65508EB7" w:rsidR="00486547" w:rsidRDefault="00486547"/>
    <w:p w14:paraId="5E7FF7E4" w14:textId="6E55D7DE" w:rsidR="00486547" w:rsidRDefault="00486547"/>
    <w:p w14:paraId="6E474B05" w14:textId="4015E3E5" w:rsidR="00486547" w:rsidRDefault="00486547"/>
    <w:p w14:paraId="22D4A362" w14:textId="528C9C40" w:rsidR="00486547" w:rsidRDefault="00486547"/>
    <w:p w14:paraId="77531F2F" w14:textId="4AE04968" w:rsidR="00486547" w:rsidRDefault="00486547"/>
    <w:p w14:paraId="196CF406" w14:textId="03DA4A79" w:rsidR="00486547" w:rsidRDefault="00486547"/>
    <w:p w14:paraId="6867B196" w14:textId="6D14B915" w:rsidR="00486547" w:rsidRDefault="00486547"/>
    <w:p w14:paraId="4F0D428E" w14:textId="008CDF03" w:rsidR="00486547" w:rsidRDefault="00486547"/>
    <w:p w14:paraId="202FFA69" w14:textId="6BA651F4" w:rsidR="00486547" w:rsidRDefault="00486547"/>
    <w:p w14:paraId="66A2E63D" w14:textId="1267A1E2" w:rsidR="00486547" w:rsidRDefault="00486547"/>
    <w:p w14:paraId="2CBA07E9" w14:textId="217B58FA" w:rsidR="00486547" w:rsidRDefault="00486547"/>
    <w:p w14:paraId="3E9E72CF" w14:textId="0DC435B2" w:rsidR="00486547" w:rsidRDefault="00486547"/>
    <w:p w14:paraId="0053DC4D" w14:textId="298C5C51" w:rsidR="008261A0" w:rsidRDefault="008261A0"/>
    <w:p w14:paraId="68D35EEE" w14:textId="21A80565" w:rsidR="00FA62B9" w:rsidRDefault="00C41666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6432" behindDoc="0" locked="0" layoutInCell="1" allowOverlap="1" wp14:anchorId="62874C53" wp14:editId="56E18389">
            <wp:simplePos x="0" y="0"/>
            <wp:positionH relativeFrom="margin">
              <wp:align>left</wp:align>
            </wp:positionH>
            <wp:positionV relativeFrom="paragraph">
              <wp:posOffset>346075</wp:posOffset>
            </wp:positionV>
            <wp:extent cx="3390052" cy="6718300"/>
            <wp:effectExtent l="19050" t="19050" r="20320" b="25400"/>
            <wp:wrapNone/>
            <wp:docPr id="13" name="Picture 13" descr="A screenshot of a computer gam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A screenshot of a computer game&#10;&#10;Description automatically generated with medium confidence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121"/>
                    <a:stretch/>
                  </pic:blipFill>
                  <pic:spPr bwMode="auto">
                    <a:xfrm>
                      <a:off x="0" y="0"/>
                      <a:ext cx="3395723" cy="67295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63B5E"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5408" behindDoc="0" locked="0" layoutInCell="1" allowOverlap="1" wp14:anchorId="0F237528" wp14:editId="4EA5B21E">
            <wp:simplePos x="0" y="0"/>
            <wp:positionH relativeFrom="margin">
              <wp:posOffset>3778250</wp:posOffset>
            </wp:positionH>
            <wp:positionV relativeFrom="paragraph">
              <wp:posOffset>341630</wp:posOffset>
            </wp:positionV>
            <wp:extent cx="3397203" cy="6737350"/>
            <wp:effectExtent l="19050" t="19050" r="13335" b="25400"/>
            <wp:wrapNone/>
            <wp:docPr id="11" name="Picture 11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&#10;&#10;Description automatically generated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052"/>
                    <a:stretch/>
                  </pic:blipFill>
                  <pic:spPr bwMode="auto">
                    <a:xfrm>
                      <a:off x="0" y="0"/>
                      <a:ext cx="3397203" cy="67373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8261A0">
        <w:rPr>
          <w:color w:val="000000" w:themeColor="text1"/>
          <w:sz w:val="36"/>
          <w:szCs w:val="36"/>
        </w:rPr>
        <w:t>3</w:t>
      </w:r>
      <w:r w:rsidR="008261A0" w:rsidRPr="00951386">
        <w:rPr>
          <w:color w:val="000000" w:themeColor="text1"/>
          <w:sz w:val="36"/>
          <w:szCs w:val="36"/>
        </w:rPr>
        <w:t>.</w:t>
      </w:r>
      <w:r w:rsidR="00F63B5E">
        <w:rPr>
          <w:color w:val="000000" w:themeColor="text1"/>
          <w:sz w:val="36"/>
          <w:szCs w:val="36"/>
        </w:rPr>
        <w:t xml:space="preserve"> Menu</w:t>
      </w:r>
      <w:r w:rsidR="008261A0" w:rsidRPr="00951386">
        <w:rPr>
          <w:color w:val="000000" w:themeColor="text1"/>
          <w:sz w:val="36"/>
          <w:szCs w:val="36"/>
        </w:rPr>
        <w:tab/>
      </w:r>
      <w:r w:rsidR="008261A0">
        <w:rPr>
          <w:color w:val="000000" w:themeColor="text1"/>
          <w:sz w:val="36"/>
          <w:szCs w:val="36"/>
        </w:rPr>
        <w:tab/>
      </w:r>
      <w:r w:rsidR="008261A0">
        <w:rPr>
          <w:color w:val="000000" w:themeColor="text1"/>
          <w:sz w:val="36"/>
          <w:szCs w:val="36"/>
        </w:rPr>
        <w:tab/>
      </w:r>
      <w:proofErr w:type="gramStart"/>
      <w:r w:rsidR="008261A0">
        <w:rPr>
          <w:color w:val="000000" w:themeColor="text1"/>
          <w:sz w:val="36"/>
          <w:szCs w:val="36"/>
        </w:rPr>
        <w:tab/>
        <w:t xml:space="preserve">  </w:t>
      </w:r>
      <w:r w:rsidR="003A51CD">
        <w:rPr>
          <w:color w:val="000000" w:themeColor="text1"/>
          <w:sz w:val="36"/>
          <w:szCs w:val="36"/>
        </w:rPr>
        <w:tab/>
      </w:r>
      <w:proofErr w:type="gramEnd"/>
      <w:r w:rsidR="00F63B5E">
        <w:rPr>
          <w:color w:val="000000" w:themeColor="text1"/>
          <w:sz w:val="36"/>
          <w:szCs w:val="36"/>
        </w:rPr>
        <w:tab/>
      </w:r>
      <w:r w:rsidR="00F63B5E">
        <w:rPr>
          <w:color w:val="000000" w:themeColor="text1"/>
          <w:sz w:val="36"/>
          <w:szCs w:val="36"/>
        </w:rPr>
        <w:tab/>
        <w:t xml:space="preserve"> </w:t>
      </w:r>
      <w:r w:rsidR="003A51CD">
        <w:rPr>
          <w:color w:val="000000" w:themeColor="text1"/>
          <w:sz w:val="36"/>
          <w:szCs w:val="36"/>
        </w:rPr>
        <w:t xml:space="preserve"> </w:t>
      </w:r>
      <w:r w:rsidR="008261A0">
        <w:rPr>
          <w:color w:val="000000" w:themeColor="text1"/>
          <w:sz w:val="36"/>
          <w:szCs w:val="36"/>
        </w:rPr>
        <w:t>4</w:t>
      </w:r>
      <w:r w:rsidR="008261A0" w:rsidRPr="00951386">
        <w:rPr>
          <w:color w:val="000000" w:themeColor="text1"/>
          <w:sz w:val="36"/>
          <w:szCs w:val="36"/>
        </w:rPr>
        <w:t xml:space="preserve">. </w:t>
      </w:r>
      <w:r w:rsidR="00F63B5E">
        <w:rPr>
          <w:color w:val="000000" w:themeColor="text1"/>
          <w:sz w:val="36"/>
          <w:szCs w:val="36"/>
        </w:rPr>
        <w:t>Jazz – Song 1</w:t>
      </w:r>
      <w:r w:rsidR="008261A0">
        <w:rPr>
          <w:color w:val="000000" w:themeColor="text1"/>
          <w:sz w:val="36"/>
          <w:szCs w:val="36"/>
        </w:rPr>
        <w:t xml:space="preserve"> </w:t>
      </w:r>
    </w:p>
    <w:p w14:paraId="7029B81F" w14:textId="398AECB7" w:rsidR="00C41666" w:rsidRDefault="00C41666" w:rsidP="008261A0">
      <w:pPr>
        <w:rPr>
          <w:noProof/>
          <w:color w:val="000000" w:themeColor="text1"/>
          <w:sz w:val="36"/>
          <w:szCs w:val="36"/>
        </w:rPr>
      </w:pPr>
    </w:p>
    <w:p w14:paraId="568B71A1" w14:textId="56352EAF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D91F8F" w14:textId="3071E8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8843413" w14:textId="226D1774" w:rsidR="00F63B5E" w:rsidRDefault="00F63B5E" w:rsidP="008261A0">
      <w:pPr>
        <w:rPr>
          <w:color w:val="000000" w:themeColor="text1"/>
          <w:sz w:val="36"/>
          <w:szCs w:val="36"/>
        </w:rPr>
      </w:pPr>
    </w:p>
    <w:p w14:paraId="639D77B6" w14:textId="2B0672DC" w:rsidR="00F63B5E" w:rsidRDefault="00F63B5E" w:rsidP="008261A0">
      <w:pPr>
        <w:rPr>
          <w:color w:val="000000" w:themeColor="text1"/>
          <w:sz w:val="36"/>
          <w:szCs w:val="36"/>
        </w:rPr>
      </w:pPr>
    </w:p>
    <w:p w14:paraId="3171316C" w14:textId="5E81CB5B" w:rsidR="00F63B5E" w:rsidRDefault="00F63B5E" w:rsidP="008261A0">
      <w:pPr>
        <w:rPr>
          <w:color w:val="000000" w:themeColor="text1"/>
          <w:sz w:val="36"/>
          <w:szCs w:val="36"/>
        </w:rPr>
      </w:pPr>
    </w:p>
    <w:p w14:paraId="34635B12" w14:textId="62A9826D" w:rsidR="00F63B5E" w:rsidRDefault="00F63B5E" w:rsidP="008261A0">
      <w:pPr>
        <w:rPr>
          <w:color w:val="000000" w:themeColor="text1"/>
          <w:sz w:val="36"/>
          <w:szCs w:val="36"/>
        </w:rPr>
      </w:pPr>
    </w:p>
    <w:p w14:paraId="1BFD74FA" w14:textId="657D6B71" w:rsidR="00F63B5E" w:rsidRDefault="00F63B5E" w:rsidP="008261A0">
      <w:pPr>
        <w:rPr>
          <w:color w:val="000000" w:themeColor="text1"/>
          <w:sz w:val="36"/>
          <w:szCs w:val="36"/>
        </w:rPr>
      </w:pPr>
    </w:p>
    <w:p w14:paraId="178FB8FA" w14:textId="7FB80A03" w:rsidR="00F63B5E" w:rsidRDefault="00F63B5E" w:rsidP="008261A0">
      <w:pPr>
        <w:rPr>
          <w:color w:val="000000" w:themeColor="text1"/>
          <w:sz w:val="36"/>
          <w:szCs w:val="36"/>
        </w:rPr>
      </w:pPr>
    </w:p>
    <w:p w14:paraId="526501F6" w14:textId="0809115D" w:rsidR="00F63B5E" w:rsidRDefault="00F63B5E" w:rsidP="008261A0">
      <w:pPr>
        <w:rPr>
          <w:color w:val="000000" w:themeColor="text1"/>
          <w:sz w:val="36"/>
          <w:szCs w:val="36"/>
        </w:rPr>
      </w:pPr>
    </w:p>
    <w:p w14:paraId="5EEBCBD7" w14:textId="16F7D3A5" w:rsidR="00F63B5E" w:rsidRDefault="00F63B5E" w:rsidP="008261A0">
      <w:pPr>
        <w:rPr>
          <w:color w:val="000000" w:themeColor="text1"/>
          <w:sz w:val="36"/>
          <w:szCs w:val="36"/>
        </w:rPr>
      </w:pPr>
    </w:p>
    <w:p w14:paraId="3C7F20EE" w14:textId="741F28F1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2A7A0" w14:textId="4B958B8D" w:rsidR="00F63B5E" w:rsidRDefault="00F63B5E" w:rsidP="008261A0">
      <w:pPr>
        <w:rPr>
          <w:color w:val="000000" w:themeColor="text1"/>
          <w:sz w:val="36"/>
          <w:szCs w:val="36"/>
        </w:rPr>
      </w:pPr>
    </w:p>
    <w:p w14:paraId="431785AD" w14:textId="78701570" w:rsidR="00F63B5E" w:rsidRDefault="00F63B5E" w:rsidP="008261A0">
      <w:pPr>
        <w:rPr>
          <w:color w:val="000000" w:themeColor="text1"/>
          <w:sz w:val="36"/>
          <w:szCs w:val="36"/>
        </w:rPr>
      </w:pPr>
    </w:p>
    <w:p w14:paraId="7EF3507C" w14:textId="5763AD57" w:rsidR="00F63B5E" w:rsidRDefault="00F63B5E" w:rsidP="008261A0">
      <w:pPr>
        <w:rPr>
          <w:color w:val="000000" w:themeColor="text1"/>
          <w:sz w:val="36"/>
          <w:szCs w:val="36"/>
        </w:rPr>
      </w:pPr>
    </w:p>
    <w:p w14:paraId="25FDCC08" w14:textId="14891830" w:rsidR="00F63B5E" w:rsidRDefault="00F63B5E" w:rsidP="008261A0">
      <w:pPr>
        <w:rPr>
          <w:color w:val="000000" w:themeColor="text1"/>
          <w:sz w:val="36"/>
          <w:szCs w:val="36"/>
        </w:rPr>
      </w:pPr>
    </w:p>
    <w:p w14:paraId="6A71B5A3" w14:textId="5D487708" w:rsidR="00F63B5E" w:rsidRDefault="00F63B5E" w:rsidP="008261A0">
      <w:pPr>
        <w:rPr>
          <w:color w:val="000000" w:themeColor="text1"/>
          <w:sz w:val="36"/>
          <w:szCs w:val="36"/>
        </w:rPr>
      </w:pPr>
    </w:p>
    <w:p w14:paraId="153C0286" w14:textId="0FE8FEB2" w:rsidR="00F63B5E" w:rsidRDefault="00F63B5E" w:rsidP="008261A0">
      <w:pPr>
        <w:rPr>
          <w:color w:val="000000" w:themeColor="text1"/>
          <w:sz w:val="36"/>
          <w:szCs w:val="36"/>
        </w:rPr>
      </w:pPr>
    </w:p>
    <w:p w14:paraId="4ACD2F81" w14:textId="2F36B47A" w:rsidR="00F63B5E" w:rsidRDefault="00F63B5E" w:rsidP="008261A0">
      <w:pPr>
        <w:rPr>
          <w:color w:val="000000" w:themeColor="text1"/>
          <w:sz w:val="36"/>
          <w:szCs w:val="36"/>
        </w:rPr>
      </w:pPr>
    </w:p>
    <w:p w14:paraId="06BB2E12" w14:textId="2F8FE124" w:rsidR="00F63B5E" w:rsidRDefault="00F63B5E" w:rsidP="008261A0">
      <w:pPr>
        <w:rPr>
          <w:color w:val="000000" w:themeColor="text1"/>
          <w:sz w:val="36"/>
          <w:szCs w:val="36"/>
        </w:rPr>
      </w:pPr>
    </w:p>
    <w:p w14:paraId="06FE1CE0" w14:textId="13A2E2B8" w:rsidR="00F63B5E" w:rsidRDefault="00F63B5E" w:rsidP="008261A0">
      <w:pPr>
        <w:rPr>
          <w:color w:val="000000" w:themeColor="text1"/>
          <w:sz w:val="36"/>
          <w:szCs w:val="36"/>
        </w:rPr>
      </w:pPr>
    </w:p>
    <w:p w14:paraId="564F80D7" w14:textId="29FE11EB" w:rsidR="00F63B5E" w:rsidRDefault="00F63B5E" w:rsidP="008261A0">
      <w:pPr>
        <w:rPr>
          <w:color w:val="000000" w:themeColor="text1"/>
          <w:sz w:val="36"/>
          <w:szCs w:val="36"/>
        </w:rPr>
      </w:pPr>
    </w:p>
    <w:p w14:paraId="26A4D520" w14:textId="44FE6D36" w:rsidR="00F63B5E" w:rsidRDefault="00F63B5E" w:rsidP="008261A0">
      <w:pPr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>5</w:t>
      </w:r>
      <w:r w:rsidRPr="00951386">
        <w:rPr>
          <w:color w:val="000000" w:themeColor="text1"/>
          <w:sz w:val="36"/>
          <w:szCs w:val="36"/>
        </w:rPr>
        <w:t>.</w:t>
      </w:r>
      <w:r>
        <w:rPr>
          <w:color w:val="000000" w:themeColor="text1"/>
          <w:sz w:val="36"/>
          <w:szCs w:val="36"/>
        </w:rPr>
        <w:t>Jazz – Song</w:t>
      </w:r>
      <w:r>
        <w:rPr>
          <w:color w:val="000000" w:themeColor="text1"/>
          <w:sz w:val="36"/>
          <w:szCs w:val="36"/>
        </w:rPr>
        <w:t xml:space="preserve"> 2</w:t>
      </w:r>
    </w:p>
    <w:p w14:paraId="4EAF4A25" w14:textId="24AB4F4D" w:rsidR="003A51CD" w:rsidRDefault="00642CDD" w:rsidP="008261A0">
      <w:pPr>
        <w:rPr>
          <w:color w:val="000000" w:themeColor="text1"/>
          <w:sz w:val="36"/>
          <w:szCs w:val="36"/>
        </w:rPr>
      </w:pPr>
      <w:r>
        <w:rPr>
          <w:noProof/>
          <w:color w:val="000000" w:themeColor="text1"/>
          <w:sz w:val="36"/>
          <w:szCs w:val="36"/>
        </w:rPr>
        <w:drawing>
          <wp:anchor distT="0" distB="0" distL="114300" distR="114300" simplePos="0" relativeHeight="251663360" behindDoc="0" locked="0" layoutInCell="1" allowOverlap="1" wp14:anchorId="13D3103F" wp14:editId="574C7B40">
            <wp:simplePos x="0" y="0"/>
            <wp:positionH relativeFrom="margin">
              <wp:align>left</wp:align>
            </wp:positionH>
            <wp:positionV relativeFrom="paragraph">
              <wp:posOffset>22860</wp:posOffset>
            </wp:positionV>
            <wp:extent cx="3384990" cy="6699250"/>
            <wp:effectExtent l="19050" t="19050" r="25400" b="25400"/>
            <wp:wrapNone/>
            <wp:docPr id="12" name="Picture 12" descr="Diagram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Diagram&#10;&#10;Description automatically generated with low confidence"/>
                    <pic:cNvPicPr/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256"/>
                    <a:stretch/>
                  </pic:blipFill>
                  <pic:spPr bwMode="auto">
                    <a:xfrm>
                      <a:off x="0" y="0"/>
                      <a:ext cx="3384990" cy="669925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A62B9">
        <w:rPr>
          <w:color w:val="000000" w:themeColor="text1"/>
          <w:sz w:val="36"/>
          <w:szCs w:val="36"/>
        </w:rPr>
        <w:t xml:space="preserve">                                    </w:t>
      </w:r>
    </w:p>
    <w:p w14:paraId="799A6AB0" w14:textId="740599D7" w:rsidR="00FA62B9" w:rsidRDefault="00FA62B9">
      <w:pPr>
        <w:rPr>
          <w:noProof/>
          <w:color w:val="000000" w:themeColor="text1"/>
          <w:sz w:val="36"/>
          <w:szCs w:val="36"/>
        </w:rPr>
      </w:pPr>
    </w:p>
    <w:p w14:paraId="2EACE1B0" w14:textId="634787E2" w:rsidR="00486547" w:rsidRDefault="00FA62B9">
      <w:r>
        <w:t xml:space="preserve"> </w:t>
      </w:r>
    </w:p>
    <w:p w14:paraId="6E83E6F3" w14:textId="5E89F04B" w:rsidR="00486547" w:rsidRDefault="00486547"/>
    <w:p w14:paraId="1082EB93" w14:textId="7D930CDA" w:rsidR="00486547" w:rsidRDefault="00486547"/>
    <w:p w14:paraId="1C652BE7" w14:textId="213EC2F0" w:rsidR="00486547" w:rsidRDefault="00486547"/>
    <w:p w14:paraId="0A0BDE2A" w14:textId="08EB488D" w:rsidR="002F5B07" w:rsidRDefault="002F5B07" w:rsidP="00D75A9C">
      <w:pPr>
        <w:spacing w:line="276" w:lineRule="auto"/>
        <w:rPr>
          <w:sz w:val="32"/>
          <w:szCs w:val="32"/>
        </w:rPr>
      </w:pPr>
    </w:p>
    <w:p w14:paraId="6B22D90B" w14:textId="3AF4757D" w:rsidR="00563432" w:rsidRPr="001D7E19" w:rsidRDefault="00563432" w:rsidP="00D75A9C">
      <w:pPr>
        <w:spacing w:line="276" w:lineRule="auto"/>
        <w:rPr>
          <w:sz w:val="32"/>
          <w:szCs w:val="32"/>
        </w:rPr>
      </w:pPr>
    </w:p>
    <w:p w14:paraId="7DF0A508" w14:textId="55A6B858" w:rsidR="00F853FA" w:rsidRPr="00F853FA" w:rsidRDefault="009512A2" w:rsidP="008261A0">
      <w:pPr>
        <w:ind w:right="708"/>
        <w:rPr>
          <w:color w:val="000000" w:themeColor="text1"/>
          <w:sz w:val="36"/>
          <w:szCs w:val="36"/>
        </w:rPr>
      </w:pPr>
      <w:r>
        <w:rPr>
          <w:color w:val="000000" w:themeColor="text1"/>
          <w:sz w:val="36"/>
          <w:szCs w:val="36"/>
        </w:rPr>
        <w:t xml:space="preserve">  </w:t>
      </w:r>
    </w:p>
    <w:p w14:paraId="13F8162D" w14:textId="03F5AC8C" w:rsidR="00F853FA" w:rsidRDefault="00F853FA" w:rsidP="00F853FA">
      <w:pPr>
        <w:pStyle w:val="ListParagraph"/>
        <w:ind w:left="644"/>
        <w:rPr>
          <w:sz w:val="20"/>
          <w:szCs w:val="20"/>
        </w:rPr>
      </w:pPr>
    </w:p>
    <w:p w14:paraId="02E91F8D" w14:textId="1F71CC26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BB18865" w14:textId="14CA8C8C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397E8218" w14:textId="4551A524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839286C" w14:textId="73D0A8F9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26EF4E52" w14:textId="459C6EFD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1D5AB987" w14:textId="3C8C2CCF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89FE6F3" w14:textId="596BEBBE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1C3FAE58" w14:textId="52102309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501CEB88" w14:textId="0084A364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7B7CE4C7" w14:textId="0161A201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1990BB2F" w14:textId="6069C41A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54951078" w14:textId="75A5A6DA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EFF0289" w14:textId="48114006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58D20291" w14:textId="0BB94D18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5ECF5215" w14:textId="528CCA97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7E44F052" w14:textId="35C48874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4FB39DFC" w14:textId="38C0B034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533484B2" w14:textId="20D37749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B93DE18" w14:textId="22BC2FDD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2884EF8D" w14:textId="0EE6CBE4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4728B13C" w14:textId="7F24289B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2936AC09" w14:textId="2E5A8B9C" w:rsidR="003A51CD" w:rsidRDefault="003A51CD" w:rsidP="00F853FA">
      <w:pPr>
        <w:pStyle w:val="ListParagraph"/>
        <w:ind w:left="644"/>
        <w:rPr>
          <w:sz w:val="20"/>
          <w:szCs w:val="20"/>
        </w:rPr>
      </w:pPr>
    </w:p>
    <w:p w14:paraId="62AAAA60" w14:textId="48570263" w:rsidR="00FA62B9" w:rsidRDefault="00FA62B9" w:rsidP="00F853FA">
      <w:pPr>
        <w:pStyle w:val="ListParagraph"/>
        <w:ind w:left="644"/>
        <w:rPr>
          <w:sz w:val="20"/>
          <w:szCs w:val="20"/>
        </w:rPr>
      </w:pPr>
    </w:p>
    <w:p w14:paraId="2BE8F6D7" w14:textId="23525FB0" w:rsidR="00FA62B9" w:rsidRDefault="00FA62B9" w:rsidP="00F853FA">
      <w:pPr>
        <w:pStyle w:val="ListParagraph"/>
        <w:ind w:left="644"/>
        <w:rPr>
          <w:sz w:val="20"/>
          <w:szCs w:val="20"/>
        </w:rPr>
      </w:pPr>
    </w:p>
    <w:p w14:paraId="467257A2" w14:textId="3D4BD72C" w:rsidR="00486547" w:rsidRPr="00770383" w:rsidRDefault="001D7E19" w:rsidP="00770383">
      <w:pPr>
        <w:rPr>
          <w:color w:val="000000" w:themeColor="text1"/>
          <w:sz w:val="36"/>
          <w:szCs w:val="36"/>
        </w:rPr>
      </w:pPr>
      <w:r w:rsidRPr="001D7E19">
        <w:rPr>
          <w:b/>
          <w:bCs/>
          <w:sz w:val="32"/>
          <w:szCs w:val="32"/>
        </w:rPr>
        <w:t>The code used in</w:t>
      </w:r>
      <w:r w:rsidR="006209C6">
        <w:rPr>
          <w:b/>
          <w:bCs/>
          <w:sz w:val="32"/>
          <w:szCs w:val="32"/>
        </w:rPr>
        <w:t xml:space="preserve"> all the</w:t>
      </w:r>
      <w:r w:rsidR="00CD67D0" w:rsidRPr="001D7E19">
        <w:rPr>
          <w:b/>
          <w:bCs/>
          <w:sz w:val="32"/>
          <w:szCs w:val="32"/>
        </w:rPr>
        <w:t xml:space="preserve"> </w:t>
      </w:r>
      <w:r w:rsidR="006209C6" w:rsidRPr="001D7E19">
        <w:rPr>
          <w:b/>
          <w:bCs/>
          <w:sz w:val="32"/>
          <w:szCs w:val="32"/>
        </w:rPr>
        <w:t>Activit</w:t>
      </w:r>
      <w:r w:rsidR="006209C6">
        <w:rPr>
          <w:b/>
          <w:bCs/>
          <w:sz w:val="32"/>
          <w:szCs w:val="32"/>
        </w:rPr>
        <w:t>ies</w:t>
      </w:r>
      <w:r w:rsidR="00D84672">
        <w:rPr>
          <w:b/>
          <w:bCs/>
          <w:sz w:val="32"/>
          <w:szCs w:val="32"/>
        </w:rPr>
        <w:t xml:space="preserve">, </w:t>
      </w:r>
      <w:r w:rsidR="00EA1A75">
        <w:rPr>
          <w:b/>
          <w:bCs/>
          <w:sz w:val="32"/>
          <w:szCs w:val="32"/>
        </w:rPr>
        <w:t>XML</w:t>
      </w:r>
      <w:r w:rsidRPr="001D7E19">
        <w:rPr>
          <w:b/>
          <w:bCs/>
          <w:sz w:val="32"/>
          <w:szCs w:val="32"/>
        </w:rPr>
        <w:t xml:space="preserve"> layout</w:t>
      </w:r>
      <w:r w:rsidR="006209C6">
        <w:rPr>
          <w:b/>
          <w:bCs/>
          <w:sz w:val="32"/>
          <w:szCs w:val="32"/>
        </w:rPr>
        <w:t>s</w:t>
      </w:r>
      <w:r w:rsidR="00D84672">
        <w:rPr>
          <w:b/>
          <w:bCs/>
          <w:sz w:val="32"/>
          <w:szCs w:val="32"/>
        </w:rPr>
        <w:t>, Splash scree</w:t>
      </w:r>
      <w:r w:rsidR="006209C6">
        <w:rPr>
          <w:b/>
          <w:bCs/>
          <w:sz w:val="32"/>
          <w:szCs w:val="32"/>
        </w:rPr>
        <w:t>n are</w:t>
      </w:r>
      <w:r w:rsidRPr="001D7E19">
        <w:rPr>
          <w:b/>
          <w:bCs/>
          <w:sz w:val="32"/>
          <w:szCs w:val="32"/>
        </w:rPr>
        <w:t xml:space="preserve"> attached below for reference.</w:t>
      </w:r>
    </w:p>
    <w:sectPr w:rsidR="00486547" w:rsidRPr="00770383" w:rsidSect="00D84672">
      <w:pgSz w:w="12240" w:h="15840"/>
      <w:pgMar w:top="426" w:right="191" w:bottom="709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2" w15:restartNumberingAfterBreak="0">
    <w:nsid w:val="401C21F4"/>
    <w:multiLevelType w:val="hybridMultilevel"/>
    <w:tmpl w:val="5BFC6C8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oFALp9tuctAAAA"/>
  </w:docVars>
  <w:rsids>
    <w:rsidRoot w:val="00A2089D"/>
    <w:rsid w:val="000320A3"/>
    <w:rsid w:val="000458FF"/>
    <w:rsid w:val="000674FF"/>
    <w:rsid w:val="000A5A50"/>
    <w:rsid w:val="000E3838"/>
    <w:rsid w:val="00161B2B"/>
    <w:rsid w:val="001A178A"/>
    <w:rsid w:val="001D07CF"/>
    <w:rsid w:val="001D2367"/>
    <w:rsid w:val="001D7E19"/>
    <w:rsid w:val="00226387"/>
    <w:rsid w:val="00237328"/>
    <w:rsid w:val="00295BF3"/>
    <w:rsid w:val="0029765B"/>
    <w:rsid w:val="002F4082"/>
    <w:rsid w:val="002F5B07"/>
    <w:rsid w:val="00314FDB"/>
    <w:rsid w:val="0033188F"/>
    <w:rsid w:val="003A51CD"/>
    <w:rsid w:val="003E0740"/>
    <w:rsid w:val="0041011E"/>
    <w:rsid w:val="00425179"/>
    <w:rsid w:val="0045690C"/>
    <w:rsid w:val="0048431F"/>
    <w:rsid w:val="00486547"/>
    <w:rsid w:val="00487439"/>
    <w:rsid w:val="00491591"/>
    <w:rsid w:val="004E0E1C"/>
    <w:rsid w:val="004F29FE"/>
    <w:rsid w:val="005249F9"/>
    <w:rsid w:val="00531018"/>
    <w:rsid w:val="00556AE9"/>
    <w:rsid w:val="00563432"/>
    <w:rsid w:val="00573283"/>
    <w:rsid w:val="00573E1F"/>
    <w:rsid w:val="005870FD"/>
    <w:rsid w:val="006051B1"/>
    <w:rsid w:val="00610E24"/>
    <w:rsid w:val="006209C6"/>
    <w:rsid w:val="00640604"/>
    <w:rsid w:val="00642CDD"/>
    <w:rsid w:val="006C69AA"/>
    <w:rsid w:val="006F1E84"/>
    <w:rsid w:val="006F4767"/>
    <w:rsid w:val="00770383"/>
    <w:rsid w:val="007A681B"/>
    <w:rsid w:val="008261A0"/>
    <w:rsid w:val="00884752"/>
    <w:rsid w:val="008F54B0"/>
    <w:rsid w:val="009265F5"/>
    <w:rsid w:val="009336F5"/>
    <w:rsid w:val="0093445B"/>
    <w:rsid w:val="009512A2"/>
    <w:rsid w:val="00951386"/>
    <w:rsid w:val="009535EC"/>
    <w:rsid w:val="00972F8E"/>
    <w:rsid w:val="00991C50"/>
    <w:rsid w:val="009A17B8"/>
    <w:rsid w:val="009D6B3C"/>
    <w:rsid w:val="009F5F34"/>
    <w:rsid w:val="00A2089D"/>
    <w:rsid w:val="00AC3FF6"/>
    <w:rsid w:val="00AF5CF3"/>
    <w:rsid w:val="00B13E5B"/>
    <w:rsid w:val="00B35F06"/>
    <w:rsid w:val="00B6141E"/>
    <w:rsid w:val="00B84A0D"/>
    <w:rsid w:val="00C379DB"/>
    <w:rsid w:val="00C41666"/>
    <w:rsid w:val="00C92C92"/>
    <w:rsid w:val="00CD67D0"/>
    <w:rsid w:val="00CF3C5A"/>
    <w:rsid w:val="00D02DF0"/>
    <w:rsid w:val="00D0598A"/>
    <w:rsid w:val="00D65C01"/>
    <w:rsid w:val="00D75A9C"/>
    <w:rsid w:val="00D84672"/>
    <w:rsid w:val="00DC4EFF"/>
    <w:rsid w:val="00DD508C"/>
    <w:rsid w:val="00DE6BE1"/>
    <w:rsid w:val="00DE7782"/>
    <w:rsid w:val="00E030E7"/>
    <w:rsid w:val="00E32C68"/>
    <w:rsid w:val="00E34E07"/>
    <w:rsid w:val="00E6460E"/>
    <w:rsid w:val="00E70EA1"/>
    <w:rsid w:val="00E80238"/>
    <w:rsid w:val="00E95BDC"/>
    <w:rsid w:val="00EA1388"/>
    <w:rsid w:val="00EA1A75"/>
    <w:rsid w:val="00F026F2"/>
    <w:rsid w:val="00F06537"/>
    <w:rsid w:val="00F31827"/>
    <w:rsid w:val="00F62507"/>
    <w:rsid w:val="00F63B5E"/>
    <w:rsid w:val="00F853FA"/>
    <w:rsid w:val="00F93295"/>
    <w:rsid w:val="00FA62B9"/>
    <w:rsid w:val="00FC65F8"/>
    <w:rsid w:val="00FD243A"/>
    <w:rsid w:val="00FF77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70</Words>
  <Characters>40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9</cp:revision>
  <cp:lastPrinted>2021-03-25T09:01:00Z</cp:lastPrinted>
  <dcterms:created xsi:type="dcterms:W3CDTF">2021-03-25T08:53:00Z</dcterms:created>
  <dcterms:modified xsi:type="dcterms:W3CDTF">2021-03-25T09:04:00Z</dcterms:modified>
</cp:coreProperties>
</file>